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657620" w:rsidRPr="00C904BA" w:rsidRDefault="00B1708A" w:rsidP="004E315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</w:t>
      </w:r>
    </w:p>
    <w:p w:rsidR="004E3154" w:rsidRDefault="004E3154" w:rsidP="004E3154">
      <w:pPr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06.12.16</w:t>
      </w:r>
      <w:r>
        <w:rPr>
          <w:b/>
          <w:sz w:val="28"/>
          <w:szCs w:val="28"/>
        </w:rPr>
        <w:t xml:space="preserve">                                                        </w:t>
      </w:r>
    </w:p>
    <w:p w:rsidR="004E3154" w:rsidRDefault="004E3154" w:rsidP="004E3154">
      <w:pPr>
        <w:jc w:val="center"/>
        <w:rPr>
          <w:b/>
          <w:sz w:val="28"/>
          <w:szCs w:val="28"/>
        </w:rPr>
      </w:pPr>
      <w:r w:rsidRPr="00C904BA">
        <w:rPr>
          <w:b/>
          <w:sz w:val="28"/>
          <w:szCs w:val="28"/>
        </w:rPr>
        <w:t>PAÜ</w:t>
      </w:r>
      <w:r w:rsidR="00285434">
        <w:rPr>
          <w:b/>
          <w:sz w:val="28"/>
          <w:szCs w:val="28"/>
        </w:rPr>
        <w:t xml:space="preserve"> TO</w:t>
      </w:r>
      <w:r w:rsidRPr="00C904BA">
        <w:rPr>
          <w:b/>
          <w:sz w:val="28"/>
          <w:szCs w:val="28"/>
        </w:rPr>
        <w:t>BAT TOPLANTI RAPORU</w:t>
      </w:r>
    </w:p>
    <w:p w:rsidR="004E3154" w:rsidRDefault="004E3154" w:rsidP="004E3154">
      <w:pPr>
        <w:jc w:val="center"/>
        <w:rPr>
          <w:b/>
          <w:sz w:val="28"/>
          <w:szCs w:val="28"/>
        </w:rPr>
      </w:pPr>
    </w:p>
    <w:p w:rsidR="004E3154" w:rsidRDefault="00285434" w:rsidP="004E3154">
      <w:r>
        <w:t>PAÜ TO</w:t>
      </w:r>
      <w:r w:rsidR="004E3154">
        <w:t>BAT başkan, başkan yardımcısı, yazman, sayman, birim sorumlusu ve basın ve iletişim sorumlusu seçimi yapıldı.</w:t>
      </w:r>
    </w:p>
    <w:p w:rsidR="004E3154" w:rsidRPr="00083CB3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Başkan: Mukaddes Kübra Uçar</w:t>
      </w:r>
    </w:p>
    <w:p w:rsidR="004E3154" w:rsidRPr="00083CB3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Başkan yardımcısı: Fırat Okta</w:t>
      </w:r>
    </w:p>
    <w:p w:rsidR="004E3154" w:rsidRPr="00083CB3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Başkan yardımcısı: Dilara Kaya</w:t>
      </w:r>
    </w:p>
    <w:p w:rsidR="004E3154" w:rsidRPr="00083CB3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Yazman: Esin Dolma</w:t>
      </w:r>
    </w:p>
    <w:p w:rsidR="004E3154" w:rsidRPr="00083CB3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Sayman: Kasım Erbay</w:t>
      </w:r>
    </w:p>
    <w:p w:rsidR="004E3154" w:rsidRPr="00083CB3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Birim sorumlusu: Şeniz Kurtoğlu Esen</w:t>
      </w:r>
    </w:p>
    <w:p w:rsidR="004E3154" w:rsidRPr="001E5AB2" w:rsidRDefault="004E3154" w:rsidP="004E3154">
      <w:pPr>
        <w:pStyle w:val="ListeParagraf"/>
        <w:numPr>
          <w:ilvl w:val="0"/>
          <w:numId w:val="6"/>
        </w:numPr>
        <w:rPr>
          <w:b/>
        </w:rPr>
      </w:pPr>
      <w:r>
        <w:t>Basın ve iletişim sorumlusu: Yiğit Kahraman</w:t>
      </w:r>
    </w:p>
    <w:p w:rsidR="004E3154" w:rsidRDefault="004E3154" w:rsidP="004E3154">
      <w:r>
        <w:t>Genel işleyişin nasıl olacağı ve tüzük planlaması hakkında konuşuldu. Topluluğ</w:t>
      </w:r>
      <w:r w:rsidR="00285434">
        <w:t xml:space="preserve">a katılmak isteyen kişilerin en </w:t>
      </w:r>
      <w:r>
        <w:t>az 5 etkinliğe katılması ve en az 2 etkinlikte de aktif görev alması fikri öne sürüldü, tartışıldı. Bir sonraki toplantıya kadar çeşitli üniversitelerin bilimsel araştırma toplulukları da rehber alınarak tüzük hazırlanacak ve toplantıda sunulacak.</w:t>
      </w:r>
    </w:p>
    <w:p w:rsidR="004E3154" w:rsidRDefault="004E3154" w:rsidP="004E3154">
      <w:r>
        <w:t>Bir sonraki toplantıya kadar diğer üniversitelerin bilimsel araştırma topluluklarının yaptıkları etkinlikler ve projeler h</w:t>
      </w:r>
      <w:r w:rsidR="00285434">
        <w:t xml:space="preserve">akkında araştırmalar yapılarak </w:t>
      </w:r>
      <w:r>
        <w:t>yeni fikirler üretilecek ve daha net bir yol haritası çizilecek.</w:t>
      </w:r>
    </w:p>
    <w:p w:rsidR="004E3154" w:rsidRDefault="004E3154" w:rsidP="004E3154">
      <w:r>
        <w:t>Ek olarak bir sonraki toplantının en kısa sürede yapılıp toplantıya danışman hocamız Vural Küçükatay’ın da katılması planlandı.</w:t>
      </w:r>
    </w:p>
    <w:p w:rsidR="004E3154" w:rsidRDefault="004E3154" w:rsidP="004E3154">
      <w:r>
        <w:t>Toplantıda sene içerisinde veya önümüzdeki senelerde yapılması planlanan çalışmalar: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Kurslar (CPR, pansuman..) –üniversitenin tüm fakültelerinde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Cosmos: A Spacetime Odyssey belgesel serisi gösterimi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Bilgi yarışması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İlgi alanlarına göre çalışma birimlerinin oluşturulması ve hatta fakültemiz hocalarının yapacakları projelerde yer almak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Sempozyum ve öğrenci kongreleri düzenlenmesi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ULUBAT (Ulusal Bilimsel Araştırma Toplulukları)’a katılarak ulusalda yapılan öğrenci kongrelerine katılmak ve üniversitemizde düzenlenmesi planlanan etkinliklere de diğer üniversitelerin katılımını sağlamak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Çeşitli bilimsel yayınlardan (Science vb.) makaleleri okuyup çeviri yaparak bunun sunumunu yapmak</w:t>
      </w:r>
    </w:p>
    <w:p w:rsidR="004E3154" w:rsidRDefault="004E3154" w:rsidP="004E3154">
      <w:pPr>
        <w:pStyle w:val="ListeParagraf"/>
        <w:numPr>
          <w:ilvl w:val="0"/>
          <w:numId w:val="7"/>
        </w:numPr>
      </w:pPr>
      <w:r>
        <w:t>Kadavra bağışı ve organ bağışı ile ilgili etkinlik planlaması ve bu konuda farkındalığın sosyal medya kollarından desteklenerek oluşturulması</w:t>
      </w:r>
    </w:p>
    <w:p w:rsidR="004E3154" w:rsidRPr="001E5AB2" w:rsidRDefault="00285434" w:rsidP="004E3154">
      <w:pPr>
        <w:pStyle w:val="ListeParagraf"/>
        <w:numPr>
          <w:ilvl w:val="0"/>
          <w:numId w:val="7"/>
        </w:numPr>
      </w:pPr>
      <w:r>
        <w:t>PAÜ TO</w:t>
      </w:r>
      <w:bookmarkStart w:id="0" w:name="_GoBack"/>
      <w:bookmarkEnd w:id="0"/>
      <w:r w:rsidR="004E3154">
        <w:t>BAT’a ait etkinlik ve çalışmalara internet ortamında erişimi sağlayacak topluluk sayfası planlaması</w:t>
      </w:r>
    </w:p>
    <w:sectPr w:rsidR="004E3154" w:rsidRPr="001E5AB2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179E" w:rsidRDefault="0050179E" w:rsidP="00B1708A">
      <w:pPr>
        <w:spacing w:after="0" w:line="240" w:lineRule="auto"/>
      </w:pPr>
      <w:r>
        <w:separator/>
      </w:r>
    </w:p>
  </w:endnote>
  <w:endnote w:type="continuationSeparator" w:id="0">
    <w:p w:rsidR="0050179E" w:rsidRDefault="0050179E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179E" w:rsidRDefault="0050179E" w:rsidP="00B1708A">
      <w:pPr>
        <w:spacing w:after="0" w:line="240" w:lineRule="auto"/>
      </w:pPr>
      <w:r>
        <w:separator/>
      </w:r>
    </w:p>
  </w:footnote>
  <w:footnote w:type="continuationSeparator" w:id="0">
    <w:p w:rsidR="0050179E" w:rsidRDefault="0050179E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qgUAD1GBICwAAAA="/>
  </w:docVars>
  <w:rsids>
    <w:rsidRoot w:val="00682CD9"/>
    <w:rsid w:val="00083CB3"/>
    <w:rsid w:val="001375F9"/>
    <w:rsid w:val="001D0C07"/>
    <w:rsid w:val="001E5AB2"/>
    <w:rsid w:val="002067E8"/>
    <w:rsid w:val="00285434"/>
    <w:rsid w:val="00347128"/>
    <w:rsid w:val="00441190"/>
    <w:rsid w:val="004E3154"/>
    <w:rsid w:val="0050179E"/>
    <w:rsid w:val="00657620"/>
    <w:rsid w:val="00682CD9"/>
    <w:rsid w:val="008720BA"/>
    <w:rsid w:val="008F4F1E"/>
    <w:rsid w:val="00A5418E"/>
    <w:rsid w:val="00A56E79"/>
    <w:rsid w:val="00A92DC2"/>
    <w:rsid w:val="00B1708A"/>
    <w:rsid w:val="00C904BA"/>
    <w:rsid w:val="00D83AE2"/>
    <w:rsid w:val="00EF371C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1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2</cp:revision>
  <dcterms:created xsi:type="dcterms:W3CDTF">2016-12-06T19:26:00Z</dcterms:created>
  <dcterms:modified xsi:type="dcterms:W3CDTF">2017-05-20T17:24:00Z</dcterms:modified>
</cp:coreProperties>
</file>